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6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Gree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6th Kup / Gree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Claw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Mouth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 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front/back leg kick, add a hand technique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front/back leg kick, add a hand technique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and Orange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6th Kup / Green Belt</dc:title>
  <dc:creator/>
  <cp:keywords/>
  <dcterms:created xsi:type="dcterms:W3CDTF">2024-05-15T16:04:48Z</dcterms:created>
  <dcterms:modified xsi:type="dcterms:W3CDTF">2024-05-15T16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